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C70F0" w:rsidRDefault="00AC70F0" w:rsidP="00AC70F0">
      <w:pPr>
        <w:pStyle w:val="Heading3"/>
        <w:ind w:left="-5"/>
      </w:pPr>
      <w:r>
        <w:t xml:space="preserve">People and </w:t>
      </w:r>
      <w:proofErr w:type="spellStart"/>
      <w:r>
        <w:t>Nature</w:t>
      </w:r>
      <w:r w:rsidR="00E67CE0">
        <w:rPr>
          <w:u w:val="none"/>
        </w:rPr>
        <w:t>Textbook</w:t>
      </w:r>
      <w:r w:rsidR="00E67CE0" w:rsidRPr="0094717F">
        <w:rPr>
          <w:noProof/>
          <w:u w:val="none"/>
        </w:rPr>
        <w:t>:human</w:t>
      </w:r>
      <w:proofErr w:type="spellEnd"/>
      <w:r w:rsidR="00E67CE0">
        <w:rPr>
          <w:u w:val="none"/>
        </w:rPr>
        <w:t xml:space="preserve"> geography 7</w:t>
      </w:r>
      <w:r w:rsidR="00E67CE0" w:rsidRPr="00E67CE0">
        <w:rPr>
          <w:u w:val="none"/>
          <w:vertAlign w:val="superscript"/>
        </w:rPr>
        <w:t>th</w:t>
      </w:r>
      <w:r w:rsidR="00E67CE0">
        <w:rPr>
          <w:u w:val="none"/>
        </w:rPr>
        <w:t xml:space="preserve"> edition</w:t>
      </w:r>
      <w:bookmarkStart w:id="0" w:name="_GoBack"/>
      <w:bookmarkEnd w:id="0"/>
    </w:p>
    <w:p w:rsidR="00AC70F0" w:rsidRDefault="00AC70F0" w:rsidP="00AC70F0">
      <w:pPr>
        <w:spacing w:after="0" w:line="259" w:lineRule="auto"/>
        <w:ind w:left="0" w:firstLine="0"/>
      </w:pPr>
    </w:p>
    <w:p w:rsidR="00AC70F0" w:rsidRDefault="00AC70F0" w:rsidP="00AC70F0">
      <w:pPr>
        <w:ind w:left="-5" w:right="462"/>
      </w:pPr>
      <w:r>
        <w:t xml:space="preserve">For this assignment, you are going to critique an article you find on the web Library which relates </w:t>
      </w:r>
      <w:proofErr w:type="gramStart"/>
      <w:r w:rsidR="00E67CE0">
        <w:t xml:space="preserve">to </w:t>
      </w:r>
      <w:r>
        <w:t xml:space="preserve"> People</w:t>
      </w:r>
      <w:proofErr w:type="gramEnd"/>
      <w:r>
        <w:t xml:space="preserve"> and Nature. There is no length requirement for the article, but it should have enough information so that you can write a </w:t>
      </w:r>
      <w:r w:rsidRPr="00E67CE0">
        <w:rPr>
          <w:highlight w:val="yellow"/>
        </w:rPr>
        <w:t>full one-page critique.</w:t>
      </w:r>
      <w:r>
        <w:t xml:space="preserve"> The article should come from a reputable news or scholarly source. See the checklist below, which contains the specific requirements this assignment will be graded on.</w:t>
      </w:r>
    </w:p>
    <w:p w:rsidR="00AC70F0" w:rsidRDefault="00AC70F0" w:rsidP="00AC70F0">
      <w:pPr>
        <w:spacing w:after="0" w:line="259" w:lineRule="auto"/>
        <w:ind w:left="0" w:firstLine="0"/>
      </w:pPr>
    </w:p>
    <w:tbl>
      <w:tblPr>
        <w:tblStyle w:val="TableGrid"/>
        <w:tblW w:w="9470" w:type="dxa"/>
        <w:tblInd w:w="665" w:type="dxa"/>
        <w:tblCellMar>
          <w:top w:w="9" w:type="dxa"/>
          <w:left w:w="108" w:type="dxa"/>
          <w:right w:w="72" w:type="dxa"/>
        </w:tblCellMar>
        <w:tblLook w:val="04A0"/>
      </w:tblPr>
      <w:tblGrid>
        <w:gridCol w:w="8301"/>
        <w:gridCol w:w="1169"/>
      </w:tblGrid>
      <w:tr w:rsidR="00AC70F0" w:rsidTr="00D51E88">
        <w:trPr>
          <w:trHeight w:val="240"/>
        </w:trPr>
        <w:tc>
          <w:tcPr>
            <w:tcW w:w="8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C70F0" w:rsidRDefault="00AC70F0" w:rsidP="00D51E88">
            <w:pPr>
              <w:spacing w:after="0" w:line="259" w:lineRule="auto"/>
              <w:ind w:left="0" w:right="41" w:firstLine="0"/>
              <w:jc w:val="center"/>
            </w:pPr>
            <w:r>
              <w:t xml:space="preserve">Article Critique Assignment Requirements 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C70F0" w:rsidRDefault="00AC70F0" w:rsidP="00D51E88">
            <w:pPr>
              <w:spacing w:after="0" w:line="259" w:lineRule="auto"/>
              <w:ind w:left="0" w:firstLine="0"/>
            </w:pPr>
            <w:r>
              <w:t xml:space="preserve">Check List </w:t>
            </w:r>
          </w:p>
        </w:tc>
      </w:tr>
      <w:tr w:rsidR="00AC70F0" w:rsidTr="00D51E88">
        <w:trPr>
          <w:trHeight w:val="929"/>
        </w:trPr>
        <w:tc>
          <w:tcPr>
            <w:tcW w:w="8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C70F0" w:rsidRDefault="00AC70F0" w:rsidP="00D51E88">
            <w:pPr>
              <w:spacing w:after="0" w:line="259" w:lineRule="auto"/>
              <w:ind w:left="0" w:firstLine="0"/>
            </w:pPr>
          </w:p>
          <w:p w:rsidR="00AC70F0" w:rsidRDefault="00AC70F0" w:rsidP="00D51E88">
            <w:pPr>
              <w:spacing w:after="0" w:line="241" w:lineRule="auto"/>
              <w:ind w:left="0" w:firstLine="0"/>
            </w:pPr>
            <w:r>
              <w:t>It is required that the article you use for the critique directly relate to the material found in Chapter 4 of the textbook.</w:t>
            </w:r>
          </w:p>
          <w:p w:rsidR="00AC70F0" w:rsidRDefault="00AC70F0" w:rsidP="00D51E88">
            <w:pPr>
              <w:spacing w:after="0" w:line="259" w:lineRule="auto"/>
              <w:ind w:left="0" w:firstLine="0"/>
            </w:pP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C70F0" w:rsidRDefault="00AC70F0" w:rsidP="00D51E88">
            <w:pPr>
              <w:spacing w:after="0" w:line="259" w:lineRule="auto"/>
              <w:ind w:left="0" w:firstLine="0"/>
            </w:pPr>
          </w:p>
        </w:tc>
      </w:tr>
      <w:tr w:rsidR="00AC70F0" w:rsidTr="00D51E88">
        <w:trPr>
          <w:trHeight w:val="931"/>
        </w:trPr>
        <w:tc>
          <w:tcPr>
            <w:tcW w:w="8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C70F0" w:rsidRDefault="00AC70F0" w:rsidP="00D51E88">
            <w:pPr>
              <w:spacing w:after="0" w:line="259" w:lineRule="auto"/>
              <w:ind w:left="0" w:firstLine="0"/>
            </w:pPr>
          </w:p>
          <w:p w:rsidR="00AC70F0" w:rsidRDefault="00AC70F0" w:rsidP="00D51E88">
            <w:pPr>
              <w:spacing w:after="0" w:line="241" w:lineRule="auto"/>
              <w:ind w:left="0" w:right="476" w:firstLine="0"/>
            </w:pPr>
            <w:r>
              <w:t xml:space="preserve">It is required that your critique contains the following headings: Introduction, Summary, How It Relates, and Conclusion. </w:t>
            </w:r>
          </w:p>
          <w:p w:rsidR="00AC70F0" w:rsidRDefault="00AC70F0" w:rsidP="00D51E88">
            <w:pPr>
              <w:spacing w:after="0" w:line="259" w:lineRule="auto"/>
              <w:ind w:left="0" w:firstLine="0"/>
            </w:pP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C70F0" w:rsidRDefault="00AC70F0" w:rsidP="00D51E88">
            <w:pPr>
              <w:spacing w:after="0" w:line="259" w:lineRule="auto"/>
              <w:ind w:left="0" w:firstLine="0"/>
            </w:pPr>
          </w:p>
        </w:tc>
      </w:tr>
      <w:tr w:rsidR="00AC70F0" w:rsidTr="00D51E88">
        <w:trPr>
          <w:trHeight w:val="3459"/>
        </w:trPr>
        <w:tc>
          <w:tcPr>
            <w:tcW w:w="8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C70F0" w:rsidRDefault="00AC70F0" w:rsidP="00D51E88">
            <w:pPr>
              <w:spacing w:after="0" w:line="259" w:lineRule="auto"/>
              <w:ind w:left="0" w:firstLine="0"/>
            </w:pPr>
          </w:p>
          <w:p w:rsidR="00AC70F0" w:rsidRDefault="00AC70F0" w:rsidP="00D51E88">
            <w:pPr>
              <w:spacing w:after="0" w:line="241" w:lineRule="auto"/>
              <w:ind w:left="0" w:firstLine="0"/>
            </w:pPr>
            <w:r>
              <w:t xml:space="preserve">For your critique, you are going use the headings listed above and answer the following questions under the headings: </w:t>
            </w:r>
          </w:p>
          <w:p w:rsidR="00AC70F0" w:rsidRDefault="00AC70F0" w:rsidP="00D51E88">
            <w:pPr>
              <w:spacing w:after="0" w:line="259" w:lineRule="auto"/>
              <w:ind w:left="0" w:firstLine="0"/>
            </w:pPr>
          </w:p>
          <w:p w:rsidR="00AC70F0" w:rsidRDefault="00AC70F0" w:rsidP="00AC70F0">
            <w:pPr>
              <w:numPr>
                <w:ilvl w:val="0"/>
                <w:numId w:val="1"/>
              </w:numPr>
              <w:spacing w:after="1" w:line="241" w:lineRule="auto"/>
              <w:ind w:hanging="370"/>
            </w:pPr>
            <w:r>
              <w:t xml:space="preserve">Introduction: Provide an introduction/ description of the topic. The description should include the relationship between nature and people being addressed in the critique. </w:t>
            </w:r>
          </w:p>
          <w:p w:rsidR="00AC70F0" w:rsidRDefault="00AC70F0" w:rsidP="00D51E88">
            <w:pPr>
              <w:spacing w:after="0" w:line="259" w:lineRule="auto"/>
              <w:ind w:left="516" w:firstLine="0"/>
            </w:pPr>
          </w:p>
          <w:p w:rsidR="00AC70F0" w:rsidRDefault="00AC70F0" w:rsidP="00AC70F0">
            <w:pPr>
              <w:numPr>
                <w:ilvl w:val="0"/>
                <w:numId w:val="1"/>
              </w:numPr>
              <w:spacing w:after="0" w:line="259" w:lineRule="auto"/>
              <w:ind w:hanging="370"/>
            </w:pPr>
            <w:r>
              <w:t xml:space="preserve">Summary: Provide a summary of main points/arguments of the author. </w:t>
            </w:r>
          </w:p>
          <w:p w:rsidR="00AC70F0" w:rsidRDefault="00AC70F0" w:rsidP="00D51E88">
            <w:pPr>
              <w:spacing w:after="0" w:line="259" w:lineRule="auto"/>
              <w:ind w:left="516" w:firstLine="0"/>
            </w:pPr>
          </w:p>
          <w:p w:rsidR="00AC70F0" w:rsidRDefault="00AC70F0" w:rsidP="00AC70F0">
            <w:pPr>
              <w:numPr>
                <w:ilvl w:val="0"/>
                <w:numId w:val="1"/>
              </w:numPr>
              <w:spacing w:after="0" w:line="244" w:lineRule="auto"/>
              <w:ind w:hanging="370"/>
            </w:pPr>
            <w:r>
              <w:t xml:space="preserve">How It Relates: Discuss how the article relates to </w:t>
            </w:r>
            <w:r>
              <w:rPr>
                <w:i/>
              </w:rPr>
              <w:t>at least ONE</w:t>
            </w:r>
            <w:r>
              <w:t xml:space="preserve"> concept found in </w:t>
            </w:r>
            <w:r w:rsidRPr="0094717F">
              <w:rPr>
                <w:noProof/>
              </w:rPr>
              <w:t>the Chapter</w:t>
            </w:r>
            <w:r>
              <w:t xml:space="preserve"> 4 reading. </w:t>
            </w:r>
          </w:p>
          <w:p w:rsidR="00AC70F0" w:rsidRDefault="00AC70F0" w:rsidP="00D51E88">
            <w:pPr>
              <w:spacing w:after="0" w:line="259" w:lineRule="auto"/>
              <w:ind w:left="516" w:firstLine="0"/>
            </w:pPr>
          </w:p>
          <w:p w:rsidR="00AC70F0" w:rsidRDefault="00AC70F0" w:rsidP="00AC70F0">
            <w:pPr>
              <w:numPr>
                <w:ilvl w:val="0"/>
                <w:numId w:val="1"/>
              </w:numPr>
              <w:spacing w:after="0" w:line="259" w:lineRule="auto"/>
              <w:ind w:hanging="370"/>
            </w:pPr>
            <w:r>
              <w:t xml:space="preserve">Conclusion: Your own concluding thoughts on the article and the subject matter. </w:t>
            </w:r>
          </w:p>
          <w:p w:rsidR="00AC70F0" w:rsidRDefault="00AC70F0" w:rsidP="00D51E88">
            <w:pPr>
              <w:spacing w:after="0" w:line="259" w:lineRule="auto"/>
              <w:ind w:left="0" w:firstLine="0"/>
            </w:pP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C70F0" w:rsidRDefault="00AC70F0" w:rsidP="00D51E88">
            <w:pPr>
              <w:spacing w:after="0" w:line="259" w:lineRule="auto"/>
              <w:ind w:left="0" w:firstLine="0"/>
            </w:pPr>
          </w:p>
        </w:tc>
      </w:tr>
      <w:tr w:rsidR="00AC70F0" w:rsidTr="00D51E88">
        <w:trPr>
          <w:trHeight w:val="931"/>
        </w:trPr>
        <w:tc>
          <w:tcPr>
            <w:tcW w:w="8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C70F0" w:rsidRDefault="00AC70F0" w:rsidP="00D51E88">
            <w:pPr>
              <w:spacing w:after="0" w:line="259" w:lineRule="auto"/>
              <w:ind w:left="720" w:firstLine="0"/>
            </w:pPr>
          </w:p>
          <w:p w:rsidR="00AC70F0" w:rsidRDefault="00AC70F0" w:rsidP="00D51E88">
            <w:pPr>
              <w:spacing w:after="0" w:line="241" w:lineRule="auto"/>
              <w:ind w:left="0" w:firstLine="0"/>
            </w:pPr>
            <w:r w:rsidRPr="00E67CE0">
              <w:rPr>
                <w:highlight w:val="yellow"/>
              </w:rPr>
              <w:t>Your paper should be written in APA style and should be a minimum of one page in length (not including the title and reference pages).</w:t>
            </w:r>
          </w:p>
          <w:p w:rsidR="00AC70F0" w:rsidRDefault="00AC70F0" w:rsidP="00D51E88">
            <w:pPr>
              <w:spacing w:after="0" w:line="259" w:lineRule="auto"/>
              <w:ind w:left="720" w:firstLine="0"/>
            </w:pP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C70F0" w:rsidRDefault="00AC70F0" w:rsidP="00D51E88">
            <w:pPr>
              <w:spacing w:after="0" w:line="259" w:lineRule="auto"/>
              <w:ind w:left="0" w:firstLine="0"/>
            </w:pPr>
          </w:p>
        </w:tc>
      </w:tr>
      <w:tr w:rsidR="00AC70F0" w:rsidTr="00D51E88">
        <w:trPr>
          <w:trHeight w:val="1160"/>
        </w:trPr>
        <w:tc>
          <w:tcPr>
            <w:tcW w:w="8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C70F0" w:rsidRDefault="00AC70F0" w:rsidP="00D51E88">
            <w:pPr>
              <w:spacing w:after="0" w:line="259" w:lineRule="auto"/>
              <w:ind w:left="0" w:firstLine="0"/>
            </w:pPr>
          </w:p>
          <w:p w:rsidR="00AC70F0" w:rsidRDefault="00AC70F0" w:rsidP="00D51E88">
            <w:pPr>
              <w:spacing w:after="1" w:line="240" w:lineRule="auto"/>
              <w:ind w:left="0" w:firstLine="0"/>
            </w:pPr>
            <w:r>
              <w:t xml:space="preserve">At least one article source (the article you are critiquing) is required. You may use the textbook and other sources as needed. </w:t>
            </w:r>
            <w:r w:rsidRPr="00E67CE0">
              <w:rPr>
                <w:highlight w:val="yellow"/>
              </w:rPr>
              <w:t>Note: Wiki is not a scholarly source and is not an acceptable source for this assignment or any following assignments</w:t>
            </w:r>
            <w:r>
              <w:t xml:space="preserve">. </w:t>
            </w:r>
          </w:p>
          <w:p w:rsidR="00AC70F0" w:rsidRDefault="00AC70F0" w:rsidP="00D51E88">
            <w:pPr>
              <w:spacing w:after="0" w:line="259" w:lineRule="auto"/>
              <w:ind w:left="0" w:firstLine="0"/>
            </w:pP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C70F0" w:rsidRDefault="00AC70F0" w:rsidP="00D51E88">
            <w:pPr>
              <w:spacing w:after="0" w:line="259" w:lineRule="auto"/>
              <w:ind w:left="0" w:firstLine="0"/>
            </w:pPr>
          </w:p>
        </w:tc>
      </w:tr>
    </w:tbl>
    <w:p w:rsidR="00AC70F0" w:rsidRDefault="00AC70F0" w:rsidP="00AC70F0">
      <w:pPr>
        <w:spacing w:after="0" w:line="259" w:lineRule="auto"/>
        <w:ind w:left="0" w:firstLine="0"/>
      </w:pPr>
    </w:p>
    <w:p w:rsidR="00AC70F0" w:rsidRDefault="00AC70F0" w:rsidP="00AC70F0">
      <w:pPr>
        <w:ind w:left="-5" w:right="84"/>
      </w:pPr>
      <w:r>
        <w:t xml:space="preserve">Following is a list of topics that you may find interesting:  Endangered animals/plants, biodiversity </w:t>
      </w:r>
      <w:r w:rsidRPr="00E67CE0">
        <w:rPr>
          <w:noProof/>
        </w:rPr>
        <w:t>and</w:t>
      </w:r>
      <w:r>
        <w:t xml:space="preserve"> extinction of plants/animals, nature programs, nature reserves, </w:t>
      </w:r>
      <w:r w:rsidRPr="00E67CE0">
        <w:rPr>
          <w:noProof/>
        </w:rPr>
        <w:t>national</w:t>
      </w:r>
      <w:r>
        <w:t xml:space="preserve"> park program, </w:t>
      </w:r>
      <w:r w:rsidRPr="00E67CE0">
        <w:rPr>
          <w:noProof/>
        </w:rPr>
        <w:t>interaction</w:t>
      </w:r>
      <w:r>
        <w:t xml:space="preserve"> between humans and nature, global warming, climate change, renewable energy, or oil drilling. These topics are not set in stone; you may choose a topic that is relevant to the concepts provided. </w:t>
      </w:r>
    </w:p>
    <w:p w:rsidR="00AC70F0" w:rsidRDefault="00AC70F0" w:rsidP="00AC70F0">
      <w:pPr>
        <w:spacing w:after="0" w:line="259" w:lineRule="auto"/>
        <w:ind w:left="0" w:firstLine="0"/>
      </w:pPr>
    </w:p>
    <w:p w:rsidR="003E546C" w:rsidRDefault="003E546C"/>
    <w:sectPr w:rsidR="003E546C" w:rsidSect="00AA34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EBA22A6"/>
    <w:multiLevelType w:val="hybridMultilevel"/>
    <w:tmpl w:val="EBB65DE8"/>
    <w:lvl w:ilvl="0" w:tplc="07CED970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4846628">
      <w:start w:val="1"/>
      <w:numFmt w:val="lowerLetter"/>
      <w:lvlText w:val="%2"/>
      <w:lvlJc w:val="left"/>
      <w:pPr>
        <w:ind w:left="15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D0E14F0">
      <w:start w:val="1"/>
      <w:numFmt w:val="lowerRoman"/>
      <w:lvlText w:val="%3"/>
      <w:lvlJc w:val="left"/>
      <w:pPr>
        <w:ind w:left="225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09E77E6">
      <w:start w:val="1"/>
      <w:numFmt w:val="decimal"/>
      <w:lvlText w:val="%4"/>
      <w:lvlJc w:val="left"/>
      <w:pPr>
        <w:ind w:left="29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88096BC">
      <w:start w:val="1"/>
      <w:numFmt w:val="lowerLetter"/>
      <w:lvlText w:val="%5"/>
      <w:lvlJc w:val="left"/>
      <w:pPr>
        <w:ind w:left="369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84A090">
      <w:start w:val="1"/>
      <w:numFmt w:val="lowerRoman"/>
      <w:lvlText w:val="%6"/>
      <w:lvlJc w:val="left"/>
      <w:pPr>
        <w:ind w:left="441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CA4C398">
      <w:start w:val="1"/>
      <w:numFmt w:val="decimal"/>
      <w:lvlText w:val="%7"/>
      <w:lvlJc w:val="left"/>
      <w:pPr>
        <w:ind w:left="51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C3647D8">
      <w:start w:val="1"/>
      <w:numFmt w:val="lowerLetter"/>
      <w:lvlText w:val="%8"/>
      <w:lvlJc w:val="left"/>
      <w:pPr>
        <w:ind w:left="585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5B82DAA">
      <w:start w:val="1"/>
      <w:numFmt w:val="lowerRoman"/>
      <w:lvlText w:val="%9"/>
      <w:lvlJc w:val="left"/>
      <w:pPr>
        <w:ind w:left="65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IysTA3NLcwsDQzNzFS0lEKTi0uzszPAykwrAUAT1HfuSwAAAA="/>
  </w:docVars>
  <w:rsids>
    <w:rsidRoot w:val="00AC70F0"/>
    <w:rsid w:val="003E546C"/>
    <w:rsid w:val="0094717F"/>
    <w:rsid w:val="00AA3433"/>
    <w:rsid w:val="00AC70F0"/>
    <w:rsid w:val="00E61EA5"/>
    <w:rsid w:val="00E67C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70F0"/>
    <w:pPr>
      <w:spacing w:after="4" w:line="249" w:lineRule="auto"/>
      <w:ind w:left="10" w:hanging="10"/>
    </w:pPr>
    <w:rPr>
      <w:rFonts w:ascii="Arial" w:eastAsia="Arial" w:hAnsi="Arial" w:cs="Arial"/>
      <w:color w:val="000000"/>
      <w:sz w:val="20"/>
    </w:rPr>
  </w:style>
  <w:style w:type="paragraph" w:styleId="Heading3">
    <w:name w:val="heading 3"/>
    <w:next w:val="Normal"/>
    <w:link w:val="Heading3Char"/>
    <w:uiPriority w:val="9"/>
    <w:unhideWhenUsed/>
    <w:qFormat/>
    <w:rsid w:val="00AC70F0"/>
    <w:pPr>
      <w:keepNext/>
      <w:keepLines/>
      <w:spacing w:after="0"/>
      <w:ind w:left="10" w:hanging="10"/>
      <w:outlineLvl w:val="2"/>
    </w:pPr>
    <w:rPr>
      <w:rFonts w:ascii="Arial" w:eastAsia="Arial" w:hAnsi="Arial" w:cs="Arial"/>
      <w:color w:val="000000"/>
      <w:sz w:val="20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C70F0"/>
    <w:rPr>
      <w:rFonts w:ascii="Arial" w:eastAsia="Arial" w:hAnsi="Arial" w:cs="Arial"/>
      <w:color w:val="000000"/>
      <w:sz w:val="20"/>
      <w:u w:val="single" w:color="000000"/>
    </w:rPr>
  </w:style>
  <w:style w:type="table" w:customStyle="1" w:styleId="TableGrid">
    <w:name w:val="TableGrid"/>
    <w:rsid w:val="00AC70F0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etra Edwards</dc:creator>
  <cp:lastModifiedBy>Hellen</cp:lastModifiedBy>
  <cp:revision>2</cp:revision>
  <dcterms:created xsi:type="dcterms:W3CDTF">2018-02-05T05:00:00Z</dcterms:created>
  <dcterms:modified xsi:type="dcterms:W3CDTF">2018-02-05T05:00:00Z</dcterms:modified>
</cp:coreProperties>
</file>